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BE3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BIÊN BẢN CUỘC HỌP</w:t>
      </w:r>
    </w:p>
    <w:p w:rsidR="00217825" w:rsidRPr="00217825" w:rsidRDefault="00217825" w:rsidP="00F43BE3">
      <w:pPr>
        <w:spacing w:after="0" w:line="276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</w:p>
    <w:p w:rsidR="00BA1F3C" w:rsidRPr="002540B5" w:rsidRDefault="00217825" w:rsidP="00941EB2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Thời gian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593450">
        <w:rPr>
          <w:rFonts w:ascii="Arial" w:hAnsi="Arial" w:cs="Arial"/>
          <w:b/>
          <w:bCs/>
          <w:color w:val="222222"/>
          <w:shd w:val="clear" w:color="auto" w:fill="FFFFFF"/>
        </w:rPr>
        <w:t>Slot 7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, ngày</w:t>
      </w:r>
      <w:r w:rsidR="00990CC8">
        <w:rPr>
          <w:rFonts w:ascii="Arial" w:hAnsi="Arial" w:cs="Arial"/>
          <w:color w:val="222222"/>
          <w:shd w:val="clear" w:color="auto" w:fill="FFFFFF"/>
        </w:rPr>
        <w:t> </w:t>
      </w:r>
      <w:r w:rsidR="00593450">
        <w:rPr>
          <w:rFonts w:ascii="Arial" w:hAnsi="Arial" w:cs="Arial"/>
          <w:b/>
          <w:bCs/>
          <w:color w:val="222222"/>
          <w:shd w:val="clear" w:color="auto" w:fill="FFFFFF"/>
        </w:rPr>
        <w:t>09</w:t>
      </w:r>
      <w:r w:rsidR="004D2DF7">
        <w:rPr>
          <w:rFonts w:ascii="Arial" w:hAnsi="Arial" w:cs="Arial"/>
          <w:b/>
          <w:bCs/>
          <w:color w:val="222222"/>
          <w:shd w:val="clear" w:color="auto" w:fill="FFFFFF"/>
        </w:rPr>
        <w:t>/03</w:t>
      </w:r>
      <w:r w:rsidR="00990CC8">
        <w:rPr>
          <w:rFonts w:ascii="Arial" w:hAnsi="Arial" w:cs="Arial"/>
          <w:b/>
          <w:bCs/>
          <w:color w:val="222222"/>
          <w:shd w:val="clear" w:color="auto" w:fill="FFFFFF"/>
        </w:rPr>
        <w:t>/2021</w:t>
      </w:r>
      <w:r w:rsidR="00990CC8">
        <w:rPr>
          <w:rFonts w:ascii="Arial" w:hAnsi="Arial" w:cs="Arial"/>
          <w:color w:val="222222"/>
          <w:shd w:val="clear" w:color="auto" w:fill="FFFFFF"/>
        </w:rPr>
        <w:t xml:space="preserve"> (Tuần </w:t>
      </w:r>
      <w:r w:rsidR="00593450">
        <w:rPr>
          <w:rFonts w:ascii="Arial" w:hAnsi="Arial" w:cs="Arial"/>
          <w:color w:val="222222"/>
          <w:shd w:val="clear" w:color="auto" w:fill="FFFFFF"/>
        </w:rPr>
        <w:t>8</w:t>
      </w:r>
      <w:r w:rsidR="00990CC8">
        <w:rPr>
          <w:rFonts w:ascii="Arial" w:hAnsi="Arial" w:cs="Arial"/>
          <w:color w:val="222222"/>
          <w:shd w:val="clear" w:color="auto" w:fill="FFFFFF"/>
        </w:rPr>
        <w:t>, học kỳ Spring 2021)</w:t>
      </w:r>
    </w:p>
    <w:p w:rsidR="00217825" w:rsidRDefault="00217825" w:rsidP="00217825">
      <w:pP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 w:rsidRPr="00217825">
        <w:rPr>
          <w:rFonts w:ascii="Arial" w:hAnsi="Arial" w:cs="Arial"/>
          <w:bCs/>
          <w:iCs/>
          <w:sz w:val="24"/>
          <w:szCs w:val="24"/>
        </w:rPr>
        <w:t xml:space="preserve">Địa điể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="004D2DF7" w:rsidRPr="00217825">
        <w:rPr>
          <w:rFonts w:ascii="Arial" w:hAnsi="Arial" w:cs="Arial"/>
          <w:bCs/>
          <w:iCs/>
          <w:sz w:val="24"/>
          <w:szCs w:val="24"/>
        </w:rPr>
        <w:t>Phòng LB01 (Thư viện)</w:t>
      </w:r>
      <w:r w:rsidR="004D2DF7">
        <w:rPr>
          <w:rFonts w:ascii="Arial" w:hAnsi="Arial" w:cs="Arial"/>
          <w:bCs/>
          <w:iCs/>
          <w:sz w:val="24"/>
          <w:szCs w:val="24"/>
        </w:rPr>
        <w:t xml:space="preserve"> </w:t>
      </w:r>
    </w:p>
    <w:p w:rsidR="00217825" w:rsidRPr="00217825" w:rsidRDefault="00217825" w:rsidP="00790826">
      <w:pPr>
        <w:pBdr>
          <w:bottom w:val="single" w:sz="6" w:space="8" w:color="auto"/>
        </w:pBdr>
        <w:spacing w:after="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bCs/>
          <w:iCs/>
          <w:sz w:val="24"/>
          <w:szCs w:val="24"/>
        </w:rPr>
        <w:t xml:space="preserve">Nhóm: </w:t>
      </w:r>
      <w:r>
        <w:rPr>
          <w:rFonts w:ascii="Arial" w:hAnsi="Arial" w:cs="Arial"/>
          <w:bCs/>
          <w:iCs/>
          <w:sz w:val="24"/>
          <w:szCs w:val="24"/>
        </w:rPr>
        <w:tab/>
      </w:r>
      <w:r w:rsidRPr="00FE0862">
        <w:rPr>
          <w:rFonts w:ascii="Arial" w:hAnsi="Arial" w:cs="Arial"/>
          <w:b/>
          <w:bCs/>
          <w:iCs/>
          <w:sz w:val="24"/>
          <w:szCs w:val="24"/>
        </w:rPr>
        <w:t>Sales Management for Major Education</w:t>
      </w:r>
    </w:p>
    <w:p w:rsidR="00790826" w:rsidRPr="00217825" w:rsidRDefault="00790826" w:rsidP="00F43BE3">
      <w:pPr>
        <w:spacing w:after="0" w:line="276" w:lineRule="auto"/>
        <w:jc w:val="center"/>
        <w:rPr>
          <w:rFonts w:ascii="Arial" w:hAnsi="Arial" w:cs="Arial"/>
          <w:b/>
          <w:bCs/>
          <w:i/>
          <w:iCs/>
          <w:sz w:val="24"/>
          <w:szCs w:val="24"/>
        </w:rPr>
      </w:pPr>
    </w:p>
    <w:p w:rsidR="00AA5216" w:rsidRPr="000F5F6F" w:rsidRDefault="000F5F6F" w:rsidP="002540B5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Tổng quan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AA5216" w:rsidRDefault="00593450" w:rsidP="004D2DF7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hóm hỏi xin ý kiến thầy về việc Major muốn thêm các chức năng</w:t>
      </w:r>
      <w:r w:rsidR="00316B35">
        <w:rPr>
          <w:rFonts w:ascii="Arial" w:hAnsi="Arial" w:cs="Arial"/>
          <w:bCs/>
          <w:iCs/>
          <w:sz w:val="24"/>
          <w:szCs w:val="24"/>
          <w:lang w:val="en-US"/>
        </w:rPr>
        <w:t xml:space="preserve"> về quản lý hợp đồng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và 1 role Supervisor mới</w:t>
      </w:r>
      <w:r w:rsidR="00990CC8" w:rsidRPr="00990CC8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633B5A" w:rsidRPr="00990CC8" w:rsidRDefault="00593450" w:rsidP="0059345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 w:rsidRPr="00990CC8">
        <w:rPr>
          <w:rFonts w:ascii="Arial" w:hAnsi="Arial" w:cs="Arial"/>
          <w:bCs/>
          <w:iCs/>
          <w:sz w:val="24"/>
          <w:szCs w:val="24"/>
          <w:lang w:val="en-US"/>
        </w:rPr>
        <w:t xml:space="preserve">Thầy </w:t>
      </w:r>
      <w:r>
        <w:rPr>
          <w:rFonts w:ascii="Arial" w:hAnsi="Arial" w:cs="Arial"/>
          <w:bCs/>
          <w:iCs/>
          <w:sz w:val="24"/>
          <w:szCs w:val="24"/>
          <w:lang w:val="en-US"/>
        </w:rPr>
        <w:t>hỗ trợ nhóm đưa ra hướng giải quyết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là dùng </w:t>
      </w:r>
      <w:r w:rsidRPr="00593450">
        <w:rPr>
          <w:rFonts w:ascii="Arial" w:hAnsi="Arial" w:cs="Arial"/>
          <w:bCs/>
          <w:iCs/>
          <w:sz w:val="24"/>
          <w:szCs w:val="24"/>
          <w:lang w:val="en-US"/>
        </w:rPr>
        <w:t>Privileges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để </w:t>
      </w:r>
      <w:r w:rsidR="005027C1">
        <w:rPr>
          <w:rFonts w:ascii="Arial" w:hAnsi="Arial" w:cs="Arial"/>
          <w:bCs/>
          <w:iCs/>
          <w:sz w:val="24"/>
          <w:szCs w:val="24"/>
          <w:lang w:val="en-US"/>
        </w:rPr>
        <w:t>phân</w:t>
      </w: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 quyền cho các</w:t>
      </w:r>
      <w:r w:rsidR="005027C1">
        <w:rPr>
          <w:rFonts w:ascii="Arial" w:hAnsi="Arial" w:cs="Arial"/>
          <w:bCs/>
          <w:iCs/>
          <w:sz w:val="24"/>
          <w:szCs w:val="24"/>
          <w:lang w:val="en-US"/>
        </w:rPr>
        <w:t xml:space="preserve"> roles/users</w:t>
      </w:r>
      <w:r w:rsidR="00633B5A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AA5216" w:rsidRPr="002540B5" w:rsidRDefault="00AA5216" w:rsidP="002540B5">
      <w:pPr>
        <w:spacing w:after="0" w:line="276" w:lineRule="auto"/>
        <w:ind w:left="360"/>
        <w:rPr>
          <w:rFonts w:ascii="Arial" w:hAnsi="Arial" w:cs="Arial"/>
          <w:sz w:val="24"/>
          <w:szCs w:val="24"/>
        </w:rPr>
      </w:pPr>
    </w:p>
    <w:p w:rsidR="004D6F57" w:rsidRPr="00990CC8" w:rsidRDefault="00790826" w:rsidP="004D6F57">
      <w:pPr>
        <w:pStyle w:val="ListParagraph"/>
        <w:numPr>
          <w:ilvl w:val="0"/>
          <w:numId w:val="1"/>
        </w:numPr>
        <w:spacing w:after="0" w:line="276" w:lineRule="auto"/>
        <w:ind w:left="360"/>
        <w:rPr>
          <w:rFonts w:ascii="Arial" w:hAnsi="Arial" w:cs="Arial"/>
          <w:b/>
          <w:bCs/>
          <w:iCs/>
          <w:sz w:val="24"/>
          <w:szCs w:val="24"/>
          <w:lang w:val="en-US"/>
        </w:rPr>
      </w:pPr>
      <w:r>
        <w:rPr>
          <w:rFonts w:ascii="Arial" w:hAnsi="Arial" w:cs="Arial"/>
          <w:b/>
          <w:bCs/>
          <w:iCs/>
          <w:sz w:val="24"/>
          <w:szCs w:val="24"/>
          <w:lang w:val="en-US"/>
        </w:rPr>
        <w:t>Việc cần làm</w:t>
      </w:r>
      <w:r w:rsidR="00AA5216" w:rsidRPr="000F5F6F">
        <w:rPr>
          <w:rFonts w:ascii="Arial" w:hAnsi="Arial" w:cs="Arial"/>
          <w:b/>
          <w:bCs/>
          <w:iCs/>
          <w:sz w:val="24"/>
          <w:szCs w:val="24"/>
          <w:lang w:val="en-US"/>
        </w:rPr>
        <w:t>:</w:t>
      </w:r>
    </w:p>
    <w:p w:rsidR="004D6F57" w:rsidRDefault="005027C1" w:rsidP="00D265D5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Nhóm phân tích requirements mới</w:t>
      </w:r>
      <w:r w:rsidR="00990CC8" w:rsidRPr="00990CC8">
        <w:rPr>
          <w:rFonts w:ascii="Arial" w:hAnsi="Arial" w:cs="Arial"/>
          <w:bCs/>
          <w:iCs/>
          <w:sz w:val="24"/>
          <w:szCs w:val="24"/>
          <w:lang w:val="en-US"/>
        </w:rPr>
        <w:t>.</w:t>
      </w:r>
    </w:p>
    <w:p w:rsidR="005027C1" w:rsidRDefault="005027C1" w:rsidP="007541E0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>Cập nhật lại các thay đổi vào Use case Diagram, UI, ERD, Database.</w:t>
      </w:r>
    </w:p>
    <w:p w:rsidR="00316B35" w:rsidRPr="00A40ED8" w:rsidRDefault="009D41EA" w:rsidP="00A40ED8">
      <w:pPr>
        <w:pStyle w:val="ListParagraph"/>
        <w:numPr>
          <w:ilvl w:val="0"/>
          <w:numId w:val="2"/>
        </w:numPr>
        <w:spacing w:after="0" w:line="276" w:lineRule="auto"/>
        <w:rPr>
          <w:rFonts w:ascii="Arial" w:hAnsi="Arial" w:cs="Arial"/>
          <w:bCs/>
          <w:iCs/>
          <w:sz w:val="24"/>
          <w:szCs w:val="24"/>
          <w:lang w:val="en-US"/>
        </w:rPr>
      </w:pPr>
      <w:r>
        <w:rPr>
          <w:rFonts w:ascii="Arial" w:hAnsi="Arial" w:cs="Arial"/>
          <w:bCs/>
          <w:iCs/>
          <w:sz w:val="24"/>
          <w:szCs w:val="24"/>
          <w:lang w:val="en-US"/>
        </w:rPr>
        <w:t xml:space="preserve">Nhóm tự soạn </w:t>
      </w:r>
      <w:r w:rsidR="00D1622E" w:rsidRPr="00D1622E">
        <w:rPr>
          <w:rFonts w:ascii="Arial" w:hAnsi="Arial" w:cs="Arial"/>
          <w:bCs/>
          <w:iCs/>
          <w:sz w:val="24"/>
          <w:szCs w:val="24"/>
          <w:lang w:val="en-US"/>
        </w:rPr>
        <w:t>Proposal và gửi lại cho thầy</w:t>
      </w:r>
      <w:r w:rsidR="00D1622E">
        <w:rPr>
          <w:rFonts w:ascii="Arial" w:hAnsi="Arial" w:cs="Arial"/>
          <w:bCs/>
          <w:iCs/>
          <w:sz w:val="24"/>
          <w:szCs w:val="24"/>
          <w:lang w:val="en-US"/>
        </w:rPr>
        <w:t>.</w:t>
      </w:r>
      <w:bookmarkStart w:id="0" w:name="_GoBack"/>
      <w:bookmarkEnd w:id="0"/>
    </w:p>
    <w:sectPr w:rsidR="00316B35" w:rsidRPr="00A40ED8" w:rsidSect="005B2500"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8E18CD"/>
    <w:multiLevelType w:val="hybridMultilevel"/>
    <w:tmpl w:val="574465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7CBC5E">
      <w:start w:val="1"/>
      <w:numFmt w:val="bullet"/>
      <w:lvlText w:val="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57204"/>
    <w:multiLevelType w:val="hybridMultilevel"/>
    <w:tmpl w:val="A0E4C5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182585B"/>
    <w:multiLevelType w:val="hybridMultilevel"/>
    <w:tmpl w:val="6422E0A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D8EE824">
      <w:start w:val="1"/>
      <w:numFmt w:val="bullet"/>
      <w:lvlText w:val=""/>
      <w:lvlJc w:val="left"/>
      <w:pPr>
        <w:ind w:left="1440" w:hanging="360"/>
      </w:pPr>
      <w:rPr>
        <w:rFonts w:ascii="Euclid Symbol" w:hAnsi="Euclid 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C11465"/>
    <w:multiLevelType w:val="hybridMultilevel"/>
    <w:tmpl w:val="F6DE2A9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812CC7"/>
    <w:multiLevelType w:val="hybridMultilevel"/>
    <w:tmpl w:val="2968E4C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MDeyMDcztzAxMzBR0lEKTi0uzszPAykwqgUAa9HolCwAAAA="/>
  </w:docVars>
  <w:rsids>
    <w:rsidRoot w:val="00786D66"/>
    <w:rsid w:val="00010734"/>
    <w:rsid w:val="00033971"/>
    <w:rsid w:val="000465E5"/>
    <w:rsid w:val="0008317D"/>
    <w:rsid w:val="000D6CF5"/>
    <w:rsid w:val="000E3505"/>
    <w:rsid w:val="000E71B1"/>
    <w:rsid w:val="000F5F6F"/>
    <w:rsid w:val="00104FED"/>
    <w:rsid w:val="001221B4"/>
    <w:rsid w:val="0014692E"/>
    <w:rsid w:val="00186DD6"/>
    <w:rsid w:val="001940A5"/>
    <w:rsid w:val="00196000"/>
    <w:rsid w:val="001A37AB"/>
    <w:rsid w:val="001E08E7"/>
    <w:rsid w:val="00200CC5"/>
    <w:rsid w:val="002155B9"/>
    <w:rsid w:val="00217825"/>
    <w:rsid w:val="002324BD"/>
    <w:rsid w:val="00234C93"/>
    <w:rsid w:val="00240ADC"/>
    <w:rsid w:val="002540B5"/>
    <w:rsid w:val="00255D4E"/>
    <w:rsid w:val="002776C6"/>
    <w:rsid w:val="002B0592"/>
    <w:rsid w:val="00316B35"/>
    <w:rsid w:val="00330345"/>
    <w:rsid w:val="00357F21"/>
    <w:rsid w:val="003A1C9D"/>
    <w:rsid w:val="003F03A4"/>
    <w:rsid w:val="003F7B48"/>
    <w:rsid w:val="004233E1"/>
    <w:rsid w:val="00475489"/>
    <w:rsid w:val="004825C8"/>
    <w:rsid w:val="004960A7"/>
    <w:rsid w:val="004D2DF7"/>
    <w:rsid w:val="004D6F57"/>
    <w:rsid w:val="005027C1"/>
    <w:rsid w:val="00505CCE"/>
    <w:rsid w:val="0053783F"/>
    <w:rsid w:val="00543D00"/>
    <w:rsid w:val="00551BC0"/>
    <w:rsid w:val="00564FB9"/>
    <w:rsid w:val="00593450"/>
    <w:rsid w:val="005A650E"/>
    <w:rsid w:val="005B2500"/>
    <w:rsid w:val="005C0551"/>
    <w:rsid w:val="005C728A"/>
    <w:rsid w:val="00613F58"/>
    <w:rsid w:val="0062081D"/>
    <w:rsid w:val="00633B5A"/>
    <w:rsid w:val="00682EB7"/>
    <w:rsid w:val="006B20FE"/>
    <w:rsid w:val="006E1AB4"/>
    <w:rsid w:val="006F36EC"/>
    <w:rsid w:val="006F5529"/>
    <w:rsid w:val="00725D4B"/>
    <w:rsid w:val="007427F8"/>
    <w:rsid w:val="00752D8C"/>
    <w:rsid w:val="007541E0"/>
    <w:rsid w:val="00781F03"/>
    <w:rsid w:val="00786D66"/>
    <w:rsid w:val="00790826"/>
    <w:rsid w:val="00797517"/>
    <w:rsid w:val="007B5036"/>
    <w:rsid w:val="007F1919"/>
    <w:rsid w:val="008570B3"/>
    <w:rsid w:val="00867F52"/>
    <w:rsid w:val="00902003"/>
    <w:rsid w:val="009269FE"/>
    <w:rsid w:val="00941EB2"/>
    <w:rsid w:val="0094500F"/>
    <w:rsid w:val="00983A2E"/>
    <w:rsid w:val="00990CC8"/>
    <w:rsid w:val="00992C8F"/>
    <w:rsid w:val="009A2AA4"/>
    <w:rsid w:val="009D3B22"/>
    <w:rsid w:val="009D41EA"/>
    <w:rsid w:val="00A047E2"/>
    <w:rsid w:val="00A04800"/>
    <w:rsid w:val="00A36F68"/>
    <w:rsid w:val="00A402E3"/>
    <w:rsid w:val="00A40ED8"/>
    <w:rsid w:val="00A457DC"/>
    <w:rsid w:val="00A92B52"/>
    <w:rsid w:val="00AA5216"/>
    <w:rsid w:val="00AB2592"/>
    <w:rsid w:val="00AD33B3"/>
    <w:rsid w:val="00B0338F"/>
    <w:rsid w:val="00B51A15"/>
    <w:rsid w:val="00B60479"/>
    <w:rsid w:val="00B6464B"/>
    <w:rsid w:val="00B81497"/>
    <w:rsid w:val="00B844EC"/>
    <w:rsid w:val="00B93248"/>
    <w:rsid w:val="00B940ED"/>
    <w:rsid w:val="00BA1F3C"/>
    <w:rsid w:val="00BA7F9B"/>
    <w:rsid w:val="00BB079A"/>
    <w:rsid w:val="00BB1407"/>
    <w:rsid w:val="00BC0C3E"/>
    <w:rsid w:val="00BD2ED8"/>
    <w:rsid w:val="00BD5942"/>
    <w:rsid w:val="00BF57BA"/>
    <w:rsid w:val="00C23115"/>
    <w:rsid w:val="00C314C3"/>
    <w:rsid w:val="00C447AC"/>
    <w:rsid w:val="00C76F6B"/>
    <w:rsid w:val="00CD40F2"/>
    <w:rsid w:val="00D0359F"/>
    <w:rsid w:val="00D1480E"/>
    <w:rsid w:val="00D1622E"/>
    <w:rsid w:val="00D265D5"/>
    <w:rsid w:val="00D963EA"/>
    <w:rsid w:val="00DA100B"/>
    <w:rsid w:val="00E05E1D"/>
    <w:rsid w:val="00E3060F"/>
    <w:rsid w:val="00E74F84"/>
    <w:rsid w:val="00EA3DEA"/>
    <w:rsid w:val="00EB58DB"/>
    <w:rsid w:val="00EC2A22"/>
    <w:rsid w:val="00ED08E2"/>
    <w:rsid w:val="00EE09CD"/>
    <w:rsid w:val="00EE57A1"/>
    <w:rsid w:val="00F14070"/>
    <w:rsid w:val="00F43BE3"/>
    <w:rsid w:val="00F64531"/>
    <w:rsid w:val="00F6727B"/>
    <w:rsid w:val="00F73E98"/>
    <w:rsid w:val="00F77E42"/>
    <w:rsid w:val="00F80BC4"/>
    <w:rsid w:val="00F91814"/>
    <w:rsid w:val="00FC50E8"/>
    <w:rsid w:val="00FD4602"/>
    <w:rsid w:val="00FE0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81F2F9-228A-41B1-A5A1-B21D8A45C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216"/>
    <w:pPr>
      <w:spacing w:before="0" w:line="256" w:lineRule="auto"/>
      <w:ind w:left="720"/>
      <w:contextualSpacing/>
    </w:pPr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990C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54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21</cp:revision>
  <dcterms:created xsi:type="dcterms:W3CDTF">2020-12-12T21:45:00Z</dcterms:created>
  <dcterms:modified xsi:type="dcterms:W3CDTF">2021-03-09T13:44:00Z</dcterms:modified>
</cp:coreProperties>
</file>